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2C66F5" w14:textId="459C16C9" w:rsidR="00A35F36" w:rsidRPr="00A35F36" w:rsidRDefault="00A35F36" w:rsidP="00A35F36">
      <w:pPr>
        <w:rPr>
          <w:rFonts w:ascii="Arial Nova" w:hAnsi="Arial Nova"/>
          <w:b/>
          <w:bCs/>
          <w:sz w:val="24"/>
          <w:szCs w:val="24"/>
        </w:rPr>
      </w:pPr>
      <w:r w:rsidRPr="00A35F36">
        <w:rPr>
          <w:rFonts w:ascii="Arial Nova" w:hAnsi="Arial Nova"/>
          <w:b/>
          <w:bCs/>
          <w:sz w:val="24"/>
          <w:szCs w:val="24"/>
        </w:rPr>
        <w:t xml:space="preserve">CP102 ACTIVITY No. </w:t>
      </w:r>
      <w:r w:rsidR="00755B6B">
        <w:rPr>
          <w:rFonts w:ascii="Arial Nova" w:hAnsi="Arial Nova"/>
          <w:b/>
          <w:bCs/>
          <w:sz w:val="24"/>
          <w:szCs w:val="24"/>
        </w:rPr>
        <w:t>2</w:t>
      </w:r>
      <w:r w:rsidRPr="00A35F36">
        <w:rPr>
          <w:rFonts w:ascii="Arial Nova" w:hAnsi="Arial Nova"/>
          <w:b/>
          <w:bCs/>
          <w:sz w:val="24"/>
          <w:szCs w:val="24"/>
        </w:rPr>
        <w:t xml:space="preserve"> (</w:t>
      </w:r>
      <w:proofErr w:type="spellStart"/>
      <w:r w:rsidRPr="00A35F36">
        <w:rPr>
          <w:rFonts w:ascii="Arial Nova" w:hAnsi="Arial Nova"/>
          <w:b/>
          <w:bCs/>
          <w:sz w:val="24"/>
          <w:szCs w:val="24"/>
        </w:rPr>
        <w:t>RegEx</w:t>
      </w:r>
      <w:proofErr w:type="spellEnd"/>
      <w:r w:rsidRPr="00A35F36">
        <w:rPr>
          <w:rFonts w:ascii="Arial Nova" w:hAnsi="Arial Nova"/>
          <w:b/>
          <w:bCs/>
          <w:sz w:val="24"/>
          <w:szCs w:val="24"/>
        </w:rPr>
        <w:t>)</w:t>
      </w:r>
    </w:p>
    <w:p w14:paraId="277094DE" w14:textId="5441A38E" w:rsidR="00A35F36" w:rsidRPr="00A35F36" w:rsidRDefault="00A35F36" w:rsidP="00A35F36">
      <w:pPr>
        <w:rPr>
          <w:rFonts w:ascii="Arial Nova" w:hAnsi="Arial Nova"/>
          <w:sz w:val="24"/>
          <w:szCs w:val="24"/>
        </w:rPr>
      </w:pPr>
      <w:r w:rsidRPr="00A35F36">
        <w:rPr>
          <w:rFonts w:ascii="Arial Nova" w:hAnsi="Arial Nova"/>
          <w:sz w:val="24"/>
          <w:szCs w:val="24"/>
        </w:rPr>
        <w:t>In this activity, you will read through and parse a file with text and numbers (regex_sum_42.txt).</w:t>
      </w:r>
    </w:p>
    <w:p w14:paraId="4F791B12" w14:textId="7A4969F9" w:rsidR="00A35F36" w:rsidRPr="00A35F36" w:rsidRDefault="00A35F36" w:rsidP="00A35F36">
      <w:pPr>
        <w:rPr>
          <w:rFonts w:ascii="Arial Nova" w:hAnsi="Arial Nova"/>
          <w:sz w:val="24"/>
          <w:szCs w:val="24"/>
        </w:rPr>
      </w:pPr>
      <w:r w:rsidRPr="00A35F36">
        <w:rPr>
          <w:rFonts w:ascii="Arial Nova" w:hAnsi="Arial Nova"/>
          <w:sz w:val="24"/>
          <w:szCs w:val="24"/>
        </w:rPr>
        <w:t>The program must do the following:</w:t>
      </w:r>
    </w:p>
    <w:p w14:paraId="13A7EC84" w14:textId="77777777" w:rsidR="00A35F36" w:rsidRPr="00A35F36" w:rsidRDefault="00A35F36" w:rsidP="00A35F36">
      <w:pPr>
        <w:pStyle w:val="ListParagraph"/>
        <w:numPr>
          <w:ilvl w:val="0"/>
          <w:numId w:val="1"/>
        </w:numPr>
        <w:rPr>
          <w:rFonts w:ascii="Arial Nova" w:hAnsi="Arial Nova"/>
          <w:sz w:val="24"/>
          <w:szCs w:val="24"/>
        </w:rPr>
      </w:pPr>
      <w:r w:rsidRPr="00A35F36">
        <w:rPr>
          <w:rFonts w:ascii="Arial Nova" w:hAnsi="Arial Nova"/>
          <w:sz w:val="24"/>
          <w:szCs w:val="24"/>
        </w:rPr>
        <w:t>Display lines that start with Python.</w:t>
      </w:r>
    </w:p>
    <w:p w14:paraId="338B5E88" w14:textId="0AAFC1BB" w:rsidR="00A35F36" w:rsidRPr="00A35F36" w:rsidRDefault="00A35F36" w:rsidP="00A35F36">
      <w:pPr>
        <w:pStyle w:val="ListParagraph"/>
        <w:numPr>
          <w:ilvl w:val="0"/>
          <w:numId w:val="1"/>
        </w:numPr>
        <w:rPr>
          <w:rFonts w:ascii="Arial Nova" w:hAnsi="Arial Nova"/>
          <w:sz w:val="24"/>
          <w:szCs w:val="24"/>
        </w:rPr>
      </w:pPr>
      <w:r w:rsidRPr="00A35F36">
        <w:rPr>
          <w:rFonts w:ascii="Arial Nova" w:hAnsi="Arial Nova"/>
          <w:sz w:val="24"/>
          <w:szCs w:val="24"/>
        </w:rPr>
        <w:t>Extract all the numbers in the file and compute the sum of the numbers.</w:t>
      </w:r>
    </w:p>
    <w:p w14:paraId="04B64F91" w14:textId="46627010" w:rsidR="00A35F36" w:rsidRPr="00A35F36" w:rsidRDefault="00A35F36" w:rsidP="00A35F36">
      <w:pPr>
        <w:pStyle w:val="ListParagraph"/>
        <w:numPr>
          <w:ilvl w:val="0"/>
          <w:numId w:val="1"/>
        </w:numPr>
        <w:rPr>
          <w:rFonts w:ascii="Arial Nova" w:hAnsi="Arial Nova"/>
          <w:sz w:val="24"/>
          <w:szCs w:val="24"/>
        </w:rPr>
      </w:pPr>
      <w:r w:rsidRPr="00A35F36">
        <w:rPr>
          <w:rFonts w:ascii="Arial Nova" w:hAnsi="Arial Nova"/>
          <w:sz w:val="24"/>
          <w:szCs w:val="24"/>
        </w:rPr>
        <w:t>Find the highest number.</w:t>
      </w:r>
    </w:p>
    <w:p w14:paraId="61171E14" w14:textId="43ECCEF5" w:rsidR="00A35F36" w:rsidRPr="00A35F36" w:rsidRDefault="00A35F36" w:rsidP="00A35F36">
      <w:pPr>
        <w:pStyle w:val="ListParagraph"/>
        <w:numPr>
          <w:ilvl w:val="0"/>
          <w:numId w:val="1"/>
        </w:numPr>
        <w:rPr>
          <w:rFonts w:ascii="Arial Nova" w:hAnsi="Arial Nova"/>
          <w:sz w:val="24"/>
          <w:szCs w:val="24"/>
        </w:rPr>
      </w:pPr>
      <w:r w:rsidRPr="00A35F36">
        <w:rPr>
          <w:rFonts w:ascii="Arial Nova" w:hAnsi="Arial Nova"/>
          <w:sz w:val="24"/>
          <w:szCs w:val="24"/>
        </w:rPr>
        <w:t>Count all vowel letters.</w:t>
      </w:r>
    </w:p>
    <w:p w14:paraId="2FF41C9B" w14:textId="69396ED0" w:rsidR="004A396D" w:rsidRDefault="00A35F36" w:rsidP="00A35F36">
      <w:pPr>
        <w:pStyle w:val="ListParagraph"/>
        <w:numPr>
          <w:ilvl w:val="0"/>
          <w:numId w:val="1"/>
        </w:numPr>
        <w:rPr>
          <w:rFonts w:ascii="Arial Nova" w:hAnsi="Arial Nova"/>
          <w:sz w:val="24"/>
          <w:szCs w:val="24"/>
        </w:rPr>
      </w:pPr>
      <w:r w:rsidRPr="00A35F36">
        <w:rPr>
          <w:rFonts w:ascii="Arial Nova" w:hAnsi="Arial Nova"/>
          <w:sz w:val="24"/>
          <w:szCs w:val="24"/>
        </w:rPr>
        <w:t>Count occurrences of the word Python.</w:t>
      </w:r>
    </w:p>
    <w:p w14:paraId="5B5D0E95" w14:textId="696E6CD8" w:rsidR="00A35F36" w:rsidRDefault="00A35F36" w:rsidP="00A35F36">
      <w:pPr>
        <w:rPr>
          <w:rFonts w:ascii="Arial Nova" w:hAnsi="Arial Nova"/>
          <w:sz w:val="24"/>
          <w:szCs w:val="24"/>
        </w:rPr>
      </w:pPr>
    </w:p>
    <w:p w14:paraId="4C52822B" w14:textId="212DE7E1" w:rsidR="00A35F36" w:rsidRPr="00A35F36" w:rsidRDefault="00A35F36" w:rsidP="00A35F36">
      <w:pPr>
        <w:rPr>
          <w:rFonts w:ascii="Arial Nova" w:hAnsi="Arial Nova"/>
          <w:b/>
          <w:bCs/>
          <w:sz w:val="24"/>
          <w:szCs w:val="24"/>
        </w:rPr>
      </w:pPr>
      <w:r w:rsidRPr="00A35F36">
        <w:rPr>
          <w:rFonts w:ascii="Arial Nova" w:hAnsi="Arial Nova"/>
          <w:b/>
          <w:bCs/>
          <w:sz w:val="24"/>
          <w:szCs w:val="24"/>
        </w:rPr>
        <w:t>SAMPLE OUTPUT:</w:t>
      </w:r>
    </w:p>
    <w:p w14:paraId="3D07F05F" w14:textId="77777777" w:rsidR="00A35F36" w:rsidRPr="00A35F36" w:rsidRDefault="00A35F36" w:rsidP="00A35F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PH"/>
        </w:rPr>
      </w:pPr>
      <w:r w:rsidRPr="00A35F36">
        <w:rPr>
          <w:rFonts w:ascii="Courier New" w:eastAsia="Times New Roman" w:hAnsi="Courier New" w:cs="Courier New"/>
          <w:color w:val="000000"/>
          <w:sz w:val="21"/>
          <w:szCs w:val="21"/>
          <w:lang w:eastAsia="en-PH"/>
        </w:rPr>
        <w:t>Python include the following:</w:t>
      </w:r>
    </w:p>
    <w:p w14:paraId="749D2E4C" w14:textId="77777777" w:rsidR="00A35F36" w:rsidRPr="00A35F36" w:rsidRDefault="00A35F36" w:rsidP="00A35F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PH"/>
        </w:rPr>
      </w:pPr>
      <w:r w:rsidRPr="00A35F36">
        <w:rPr>
          <w:rFonts w:ascii="Courier New" w:eastAsia="Times New Roman" w:hAnsi="Courier New" w:cs="Courier New"/>
          <w:color w:val="000000"/>
          <w:sz w:val="21"/>
          <w:szCs w:val="21"/>
          <w:lang w:eastAsia="en-PH"/>
        </w:rPr>
        <w:t>Python is a high-level language intended to be relatively</w:t>
      </w:r>
    </w:p>
    <w:p w14:paraId="4D0605E1" w14:textId="77777777" w:rsidR="00A35F36" w:rsidRPr="00A35F36" w:rsidRDefault="00A35F36" w:rsidP="00A35F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PH"/>
        </w:rPr>
      </w:pPr>
      <w:r w:rsidRPr="00A35F36">
        <w:rPr>
          <w:rFonts w:ascii="Courier New" w:eastAsia="Times New Roman" w:hAnsi="Courier New" w:cs="Courier New"/>
          <w:color w:val="000000"/>
          <w:sz w:val="21"/>
          <w:szCs w:val="21"/>
          <w:lang w:eastAsia="en-PH"/>
        </w:rPr>
        <w:t>Python is an interpreter and when we are running Python interactively,</w:t>
      </w:r>
    </w:p>
    <w:p w14:paraId="7B1C74B5" w14:textId="77777777" w:rsidR="00A35F36" w:rsidRPr="00A35F36" w:rsidRDefault="00A35F36" w:rsidP="00A35F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PH"/>
        </w:rPr>
      </w:pPr>
      <w:r w:rsidRPr="00A35F36">
        <w:rPr>
          <w:rFonts w:ascii="Courier New" w:eastAsia="Times New Roman" w:hAnsi="Courier New" w:cs="Courier New"/>
          <w:color w:val="000000"/>
          <w:sz w:val="21"/>
          <w:szCs w:val="21"/>
          <w:lang w:eastAsia="en-PH"/>
        </w:rPr>
        <w:t>Python program to count the words than it would be to manually</w:t>
      </w:r>
    </w:p>
    <w:p w14:paraId="0DB63A25" w14:textId="77777777" w:rsidR="00A35F36" w:rsidRPr="00A35F36" w:rsidRDefault="00A35F36" w:rsidP="00A35F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PH"/>
        </w:rPr>
      </w:pPr>
      <w:r w:rsidRPr="00A35F36">
        <w:rPr>
          <w:rFonts w:ascii="Courier New" w:eastAsia="Times New Roman" w:hAnsi="Courier New" w:cs="Courier New"/>
          <w:color w:val="000000"/>
          <w:sz w:val="21"/>
          <w:szCs w:val="21"/>
          <w:lang w:eastAsia="en-PH"/>
        </w:rPr>
        <w:t>Python takes our perfectly written programs and rejects them as</w:t>
      </w:r>
    </w:p>
    <w:p w14:paraId="22E1509F" w14:textId="77777777" w:rsidR="00A35F36" w:rsidRPr="00A35F36" w:rsidRDefault="00A35F36" w:rsidP="00A35F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PH"/>
        </w:rPr>
      </w:pPr>
      <w:r w:rsidRPr="00A35F36">
        <w:rPr>
          <w:rFonts w:ascii="Courier New" w:eastAsia="Times New Roman" w:hAnsi="Courier New" w:cs="Courier New"/>
          <w:color w:val="000000"/>
          <w:sz w:val="21"/>
          <w:szCs w:val="21"/>
          <w:lang w:eastAsia="en-PH"/>
        </w:rPr>
        <w:t>Python is much more like a dog, loving you unconditionally, having a few</w:t>
      </w:r>
    </w:p>
    <w:p w14:paraId="38DE9990" w14:textId="77777777" w:rsidR="00A35F36" w:rsidRPr="00A35F36" w:rsidRDefault="00A35F36" w:rsidP="00A35F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PH"/>
        </w:rPr>
      </w:pPr>
      <w:r w:rsidRPr="00A35F36">
        <w:rPr>
          <w:rFonts w:ascii="Courier New" w:eastAsia="Times New Roman" w:hAnsi="Courier New" w:cs="Courier New"/>
          <w:color w:val="000000"/>
          <w:sz w:val="21"/>
          <w:szCs w:val="21"/>
          <w:lang w:eastAsia="en-PH"/>
        </w:rPr>
        <w:t>Python does its best to point right at the line and character where</w:t>
      </w:r>
    </w:p>
    <w:p w14:paraId="4EB5ECD3" w14:textId="77777777" w:rsidR="00A35F36" w:rsidRPr="00A35F36" w:rsidRDefault="00A35F36" w:rsidP="00A35F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PH"/>
        </w:rPr>
      </w:pPr>
    </w:p>
    <w:p w14:paraId="344B2761" w14:textId="77777777" w:rsidR="00A35F36" w:rsidRPr="00A35F36" w:rsidRDefault="00A35F36" w:rsidP="00A35F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PH"/>
        </w:rPr>
      </w:pPr>
      <w:r w:rsidRPr="00A35F36">
        <w:rPr>
          <w:rFonts w:ascii="Courier New" w:eastAsia="Times New Roman" w:hAnsi="Courier New" w:cs="Courier New"/>
          <w:color w:val="000000"/>
          <w:sz w:val="21"/>
          <w:szCs w:val="21"/>
          <w:lang w:eastAsia="en-PH"/>
        </w:rPr>
        <w:t>The sum of all numbers is 445833</w:t>
      </w:r>
    </w:p>
    <w:p w14:paraId="42328E14" w14:textId="77777777" w:rsidR="00A35F36" w:rsidRPr="00A35F36" w:rsidRDefault="00A35F36" w:rsidP="00A35F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PH"/>
        </w:rPr>
      </w:pPr>
      <w:r w:rsidRPr="00A35F36">
        <w:rPr>
          <w:rFonts w:ascii="Courier New" w:eastAsia="Times New Roman" w:hAnsi="Courier New" w:cs="Courier New"/>
          <w:color w:val="000000"/>
          <w:sz w:val="21"/>
          <w:szCs w:val="21"/>
          <w:lang w:eastAsia="en-PH"/>
        </w:rPr>
        <w:t>The highest number is 9795</w:t>
      </w:r>
    </w:p>
    <w:p w14:paraId="288166F0" w14:textId="1CDBC875" w:rsidR="00A35F36" w:rsidRPr="00A35F36" w:rsidRDefault="00A35F36" w:rsidP="00A35F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PH"/>
        </w:rPr>
      </w:pPr>
      <w:r>
        <w:rPr>
          <w:rFonts w:ascii="Courier New" w:eastAsia="Times New Roman" w:hAnsi="Courier New" w:cs="Courier New"/>
          <w:color w:val="000000"/>
          <w:sz w:val="21"/>
          <w:szCs w:val="21"/>
          <w:lang w:eastAsia="en-PH"/>
        </w:rPr>
        <w:t>The total</w:t>
      </w:r>
      <w:r w:rsidRPr="00A35F36">
        <w:rPr>
          <w:rFonts w:ascii="Courier New" w:eastAsia="Times New Roman" w:hAnsi="Courier New" w:cs="Courier New"/>
          <w:color w:val="000000"/>
          <w:sz w:val="21"/>
          <w:szCs w:val="21"/>
          <w:lang w:eastAsia="en-PH"/>
        </w:rPr>
        <w:t xml:space="preserve"> vowel count is 8361</w:t>
      </w:r>
    </w:p>
    <w:p w14:paraId="0756DE95" w14:textId="29E8E1CA" w:rsidR="00A35F36" w:rsidRPr="00A35F36" w:rsidRDefault="00A35F36" w:rsidP="00A35F3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PH"/>
        </w:rPr>
      </w:pPr>
      <w:r w:rsidRPr="00A35F36">
        <w:rPr>
          <w:rFonts w:ascii="Courier New" w:eastAsia="Times New Roman" w:hAnsi="Courier New" w:cs="Courier New"/>
          <w:color w:val="000000"/>
          <w:sz w:val="21"/>
          <w:szCs w:val="21"/>
          <w:lang w:eastAsia="en-PH"/>
        </w:rPr>
        <w:t xml:space="preserve">Python word count </w:t>
      </w:r>
      <w:r>
        <w:rPr>
          <w:rFonts w:ascii="Courier New" w:eastAsia="Times New Roman" w:hAnsi="Courier New" w:cs="Courier New"/>
          <w:color w:val="000000"/>
          <w:sz w:val="21"/>
          <w:szCs w:val="21"/>
          <w:lang w:eastAsia="en-PH"/>
        </w:rPr>
        <w:t xml:space="preserve">is </w:t>
      </w:r>
      <w:r w:rsidRPr="00A35F36">
        <w:rPr>
          <w:rFonts w:ascii="Courier New" w:eastAsia="Times New Roman" w:hAnsi="Courier New" w:cs="Courier New"/>
          <w:color w:val="000000"/>
          <w:sz w:val="21"/>
          <w:szCs w:val="21"/>
          <w:lang w:eastAsia="en-PH"/>
        </w:rPr>
        <w:t>103</w:t>
      </w:r>
    </w:p>
    <w:p w14:paraId="792560ED" w14:textId="77777777" w:rsidR="00A35F36" w:rsidRPr="00A35F36" w:rsidRDefault="00A35F36" w:rsidP="00A35F36">
      <w:pPr>
        <w:rPr>
          <w:rFonts w:ascii="Arial Nova" w:hAnsi="Arial Nova"/>
          <w:sz w:val="24"/>
          <w:szCs w:val="24"/>
        </w:rPr>
      </w:pPr>
    </w:p>
    <w:sectPr w:rsidR="00A35F36" w:rsidRPr="00A35F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ova">
    <w:panose1 w:val="020B0504020202020204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7232DB"/>
    <w:multiLevelType w:val="hybridMultilevel"/>
    <w:tmpl w:val="6BA2C32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34392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MzM1MjG1MDWwNDVU0lEKTi0uzszPAykwrAUA1S80rywAAAA="/>
  </w:docVars>
  <w:rsids>
    <w:rsidRoot w:val="00A35F36"/>
    <w:rsid w:val="004A396D"/>
    <w:rsid w:val="00755B6B"/>
    <w:rsid w:val="00A35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1CFD7"/>
  <w15:chartTrackingRefBased/>
  <w15:docId w15:val="{88C77ED0-C54C-4446-BF2F-B75976808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5F36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5F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PH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5F36"/>
    <w:rPr>
      <w:rFonts w:ascii="Courier New" w:eastAsia="Times New Roman" w:hAnsi="Courier New" w:cs="Courier New"/>
      <w:sz w:val="20"/>
      <w:szCs w:val="20"/>
      <w:lang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376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c5234e36-b042-427b-8135-a75b130f0ef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56FC8570E3214C908EF3579C77B02D" ma:contentTypeVersion="5" ma:contentTypeDescription="Create a new document." ma:contentTypeScope="" ma:versionID="28eec5799a2204b795fd57d88612ce97">
  <xsd:schema xmlns:xsd="http://www.w3.org/2001/XMLSchema" xmlns:xs="http://www.w3.org/2001/XMLSchema" xmlns:p="http://schemas.microsoft.com/office/2006/metadata/properties" xmlns:ns2="c5234e36-b042-427b-8135-a75b130f0ef0" targetNamespace="http://schemas.microsoft.com/office/2006/metadata/properties" ma:root="true" ma:fieldsID="c88b5d1d77bc4cc5837d7bf3e37b4481" ns2:_="">
    <xsd:import namespace="c5234e36-b042-427b-8135-a75b130f0ef0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234e36-b042-427b-8135-a75b130f0ef0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EFB4D7-5F3A-4F18-AB0F-269C38EC79E4}">
  <ds:schemaRefs>
    <ds:schemaRef ds:uri="http://schemas.microsoft.com/office/2006/metadata/properties"/>
    <ds:schemaRef ds:uri="http://schemas.microsoft.com/office/infopath/2007/PartnerControls"/>
    <ds:schemaRef ds:uri="df918e38-2ff3-4e3e-b43b-b64e1434c50b"/>
  </ds:schemaRefs>
</ds:datastoreItem>
</file>

<file path=customXml/itemProps2.xml><?xml version="1.0" encoding="utf-8"?>
<ds:datastoreItem xmlns:ds="http://schemas.openxmlformats.org/officeDocument/2006/customXml" ds:itemID="{3E0A651D-D9EB-4239-8361-FCA78B4C58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9B38A8-8064-4374-87AA-08C0A0968E9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7</Words>
  <Characters>784</Characters>
  <Application>Microsoft Office Word</Application>
  <DocSecurity>0</DocSecurity>
  <Lines>6</Lines>
  <Paragraphs>1</Paragraphs>
  <ScaleCrop>false</ScaleCrop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o Jr Belleza</dc:creator>
  <cp:keywords/>
  <dc:description/>
  <cp:lastModifiedBy>Rodrigo Jr Belleza</cp:lastModifiedBy>
  <cp:revision>2</cp:revision>
  <dcterms:created xsi:type="dcterms:W3CDTF">2023-01-24T20:42:00Z</dcterms:created>
  <dcterms:modified xsi:type="dcterms:W3CDTF">2024-01-24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ce82fd-c591-4686-a2a3-fdfb6530d6b5</vt:lpwstr>
  </property>
  <property fmtid="{D5CDD505-2E9C-101B-9397-08002B2CF9AE}" pid="3" name="ContentTypeId">
    <vt:lpwstr>0x0101002356FC8570E3214C908EF3579C77B02D</vt:lpwstr>
  </property>
</Properties>
</file>